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A108B" w14:textId="5C5E4BC8" w:rsidR="005B4C1C" w:rsidRDefault="007B7E2E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B4C1C">
        <w:rPr>
          <w:rFonts w:ascii="Times New Roman" w:hAnsi="Times New Roman" w:cs="Times New Roman"/>
          <w:b/>
          <w:sz w:val="24"/>
          <w:szCs w:val="24"/>
        </w:rPr>
        <w:t>Board Action Items Running List</w:t>
      </w:r>
    </w:p>
    <w:p w14:paraId="288E267A" w14:textId="5D6566C2" w:rsid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pdated 8.1.23</w:t>
      </w:r>
    </w:p>
    <w:p w14:paraId="162411FF" w14:textId="77777777" w:rsidR="005B4C1C" w:rsidRP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0D32677" w14:textId="77777777" w:rsidR="003A2451" w:rsidRDefault="005152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standing Items</w:t>
      </w:r>
    </w:p>
    <w:p w14:paraId="1F778949" w14:textId="77777777"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8E2588" w14:textId="7742C81E" w:rsidR="00F876C7" w:rsidRPr="00F876C7" w:rsidRDefault="006E42D5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The Finance committee will review financial policies and procedures and bring them to the </w:t>
      </w:r>
      <w:r w:rsidR="000132D3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September Board Meeting for approval. </w:t>
      </w:r>
      <w:r w:rsidR="003A2451" w:rsidRPr="00F876C7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Pr="00F876C7">
        <w:rPr>
          <w:rFonts w:ascii="Times New Roman" w:hAnsi="Times New Roman" w:cs="Times New Roman"/>
          <w:sz w:val="24"/>
          <w:szCs w:val="24"/>
          <w:highlight w:val="yellow"/>
        </w:rPr>
        <w:t>Waiting for legal review</w:t>
      </w:r>
    </w:p>
    <w:p w14:paraId="58040E73" w14:textId="77777777" w:rsidR="00F876C7" w:rsidRP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7923B9" w14:textId="19D794C4" w:rsidR="00F876C7" w:rsidRPr="00F876C7" w:rsidRDefault="00F876C7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51523E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ransgender policy in place- Julie to discuss with Kirsten </w:t>
      </w:r>
      <w:proofErr w:type="gramStart"/>
      <w:r w:rsidR="0051523E" w:rsidRPr="00F876C7">
        <w:rPr>
          <w:rFonts w:ascii="Times New Roman" w:hAnsi="Times New Roman" w:cs="Times New Roman"/>
          <w:sz w:val="24"/>
          <w:szCs w:val="24"/>
          <w:highlight w:val="yellow"/>
        </w:rPr>
        <w:t>Barclay</w:t>
      </w:r>
      <w:r w:rsidR="00914AAE" w:rsidRPr="00F876C7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7079A" w:rsidRPr="00F876C7">
        <w:rPr>
          <w:rFonts w:ascii="Times New Roman" w:hAnsi="Times New Roman" w:cs="Times New Roman"/>
          <w:sz w:val="24"/>
          <w:szCs w:val="24"/>
          <w:highlight w:val="yellow"/>
        </w:rPr>
        <w:t>-</w:t>
      </w:r>
      <w:proofErr w:type="gramEnd"/>
      <w:r w:rsidR="0087079A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 Contacted Kirsten waiting to hear back from her on her findings.</w:t>
      </w:r>
      <w:r w:rsidR="002C4D7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C4D78" w:rsidRPr="002C4D78">
        <w:rPr>
          <w:rFonts w:ascii="Times New Roman" w:hAnsi="Times New Roman" w:cs="Times New Roman"/>
          <w:b/>
          <w:sz w:val="24"/>
          <w:szCs w:val="24"/>
          <w:highlight w:val="yellow"/>
        </w:rPr>
        <w:t>(By October Meeting)</w:t>
      </w:r>
    </w:p>
    <w:p w14:paraId="71918007" w14:textId="77777777" w:rsid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355902" w14:textId="7FAE8DCF" w:rsidR="00B265EA" w:rsidRDefault="00B265EA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eastAsia="Times New Roman" w:hAnsi="Times New Roman" w:cs="Times New Roman"/>
          <w:sz w:val="24"/>
          <w:szCs w:val="24"/>
        </w:rPr>
        <w:t xml:space="preserve">Tory and Jack </w:t>
      </w:r>
      <w:r w:rsidR="00B03ECB" w:rsidRPr="00F876C7">
        <w:rPr>
          <w:rFonts w:ascii="Times New Roman" w:eastAsia="Times New Roman" w:hAnsi="Times New Roman" w:cs="Times New Roman"/>
          <w:sz w:val="24"/>
          <w:szCs w:val="24"/>
        </w:rPr>
        <w:t xml:space="preserve">want </w:t>
      </w:r>
      <w:r w:rsidRPr="00F876C7">
        <w:rPr>
          <w:rFonts w:ascii="Times New Roman" w:eastAsia="Times New Roman" w:hAnsi="Times New Roman" w:cs="Times New Roman"/>
          <w:sz w:val="24"/>
          <w:szCs w:val="24"/>
        </w:rPr>
        <w:t>to give a gift to Jael Duran.</w:t>
      </w:r>
      <w:r w:rsidR="002C4D78">
        <w:rPr>
          <w:rFonts w:ascii="Times New Roman" w:eastAsia="Times New Roman" w:hAnsi="Times New Roman" w:cs="Times New Roman"/>
          <w:sz w:val="24"/>
          <w:szCs w:val="24"/>
        </w:rPr>
        <w:t xml:space="preserve">  (Julie to check with Mr. </w:t>
      </w:r>
      <w:proofErr w:type="spellStart"/>
      <w:r w:rsidR="002C4D78">
        <w:rPr>
          <w:rFonts w:ascii="Times New Roman" w:eastAsia="Times New Roman" w:hAnsi="Times New Roman" w:cs="Times New Roman"/>
          <w:sz w:val="24"/>
          <w:szCs w:val="24"/>
        </w:rPr>
        <w:t>Strowe</w:t>
      </w:r>
      <w:proofErr w:type="spellEnd"/>
      <w:r w:rsidR="002C4D78">
        <w:rPr>
          <w:rFonts w:ascii="Times New Roman" w:eastAsia="Times New Roman" w:hAnsi="Times New Roman" w:cs="Times New Roman"/>
          <w:sz w:val="24"/>
          <w:szCs w:val="24"/>
        </w:rPr>
        <w:t>-what type of computer can he use?)</w:t>
      </w:r>
    </w:p>
    <w:p w14:paraId="0E5BEC4A" w14:textId="77777777" w:rsidR="00BA5782" w:rsidRPr="00BA5782" w:rsidRDefault="00BA5782" w:rsidP="00BA5782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CF50208" w14:textId="36E793D0" w:rsidR="00BA5782" w:rsidRDefault="00BA5782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generate Board candidate spreadsheet and upload to Board on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Track.</w:t>
      </w:r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-</w:t>
      </w:r>
      <w:proofErr w:type="gramEnd"/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Complete</w:t>
      </w:r>
    </w:p>
    <w:p w14:paraId="7F49615A" w14:textId="77777777" w:rsidR="005B4C1C" w:rsidRPr="005B4C1C" w:rsidRDefault="005B4C1C" w:rsidP="005B4C1C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9013B36" w14:textId="7EB458E8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4C1C">
        <w:rPr>
          <w:rFonts w:ascii="Times New Roman" w:eastAsia="Times New Roman" w:hAnsi="Times New Roman" w:cs="Times New Roman"/>
          <w:b/>
          <w:sz w:val="24"/>
          <w:szCs w:val="24"/>
        </w:rPr>
        <w:t>July Action Items:</w:t>
      </w:r>
    </w:p>
    <w:p w14:paraId="67C3C207" w14:textId="5BF76939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A186DC" w14:textId="7D56539E" w:rsidR="00A40E63" w:rsidRPr="005B4C1C" w:rsidRDefault="005B4C1C" w:rsidP="00A40E6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email Mid-Term Report to Board- Uploaded to Board on Track under Board Documents-Charter Renewal – Complete</w:t>
      </w:r>
    </w:p>
    <w:p w14:paraId="0A9F8A73" w14:textId="352F828D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B02C5E" w14:textId="494C3119" w:rsidR="005B4C1C" w:rsidRDefault="005B4C1C" w:rsidP="005B4C1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to add Enrollment &amp; Admissions Policy to Board Agenda for </w:t>
      </w:r>
      <w:proofErr w:type="gramStart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August.-</w:t>
      </w:r>
      <w:proofErr w:type="gramEnd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Complete </w:t>
      </w:r>
    </w:p>
    <w:p w14:paraId="453C6415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60D0A306" w14:textId="7CF4563F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C4D78">
        <w:rPr>
          <w:rFonts w:ascii="Times New Roman" w:eastAsia="Times New Roman" w:hAnsi="Times New Roman" w:cs="Times New Roman"/>
          <w:b/>
          <w:sz w:val="24"/>
          <w:szCs w:val="24"/>
        </w:rPr>
        <w:t>August Action Items:</w:t>
      </w:r>
    </w:p>
    <w:p w14:paraId="449DB89B" w14:textId="71BFE6C0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9CD0C2" w14:textId="6F970883" w:rsidR="008E662E" w:rsidRPr="00E16DDE" w:rsidRDefault="008E662E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follow up with Deke and Emma regarding the Board breakfast with </w:t>
      </w:r>
      <w:proofErr w:type="spellStart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>LaTricia</w:t>
      </w:r>
      <w:proofErr w:type="spellEnd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to confirm it took place and also convening a breakfast with Clayton. </w:t>
      </w:r>
    </w:p>
    <w:p w14:paraId="4DE7A919" w14:textId="77777777" w:rsidR="008E662E" w:rsidRDefault="008E662E" w:rsidP="008E662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0448C9" w14:textId="79019CC2" w:rsidR="002C4D78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vin to find contact to connect us to the refugee organizations. </w:t>
      </w:r>
    </w:p>
    <w:p w14:paraId="7A32344B" w14:textId="2ADDB41B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53465B" w14:textId="4731E693" w:rsidR="002C4D78" w:rsidRPr="008E3A14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E3A1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Finance Committee to research and make other recommendations for banking. </w:t>
      </w:r>
    </w:p>
    <w:p w14:paraId="78DEC95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6067601B" w14:textId="34D95965" w:rsidR="002C4D78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van to get a contact for a Financial Planner. </w:t>
      </w:r>
      <w:r w:rsidR="008E662E">
        <w:rPr>
          <w:rFonts w:ascii="Times New Roman" w:eastAsia="Times New Roman" w:hAnsi="Times New Roman" w:cs="Times New Roman"/>
          <w:sz w:val="24"/>
          <w:szCs w:val="24"/>
        </w:rPr>
        <w:t>He 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l connect with Jack on this as well. </w:t>
      </w:r>
    </w:p>
    <w:p w14:paraId="7FF8E6D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82A75E0" w14:textId="784857E4" w:rsidR="002C4D78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add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“ revised</w:t>
      </w:r>
      <w:proofErr w:type="gramEnd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2023” to the bottom of the Admissions Policy- Complete</w:t>
      </w:r>
    </w:p>
    <w:p w14:paraId="3AF670F8" w14:textId="77777777" w:rsidR="006B53F5" w:rsidRPr="006B53F5" w:rsidRDefault="006B53F5" w:rsidP="006B53F5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0A60B46D" w14:textId="43478A8B" w:rsidR="006B53F5" w:rsidRPr="002C4D78" w:rsidRDefault="006B53F5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update Board Meeting topics draft to include Finance Committee each month. Complete</w:t>
      </w:r>
    </w:p>
    <w:p w14:paraId="353AB0B5" w14:textId="1753425E" w:rsidR="005B4C1C" w:rsidRDefault="005B4C1C" w:rsidP="005B4C1C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25D993" w14:textId="77777777" w:rsidR="001C3F3F" w:rsidRPr="002C4D78" w:rsidRDefault="001C3F3F" w:rsidP="005B4C1C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2AC0FE" w14:textId="77777777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54BF89E0" w14:textId="77777777" w:rsid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0B41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0C837" w14:textId="77777777" w:rsidR="00260895" w:rsidRDefault="00260895" w:rsidP="007B7E2E">
      <w:pPr>
        <w:spacing w:after="0" w:line="240" w:lineRule="auto"/>
      </w:pPr>
      <w:r>
        <w:separator/>
      </w:r>
    </w:p>
  </w:endnote>
  <w:endnote w:type="continuationSeparator" w:id="0">
    <w:p w14:paraId="7D08DC9B" w14:textId="77777777" w:rsidR="00260895" w:rsidRDefault="00260895" w:rsidP="007B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9FBF0" w14:textId="77777777" w:rsidR="007B7E2E" w:rsidRDefault="007B7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C08B2" w14:textId="77777777" w:rsidR="007B7E2E" w:rsidRDefault="007B7E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EF411" w14:textId="77777777" w:rsidR="007B7E2E" w:rsidRDefault="007B7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27069" w14:textId="77777777" w:rsidR="00260895" w:rsidRDefault="00260895" w:rsidP="007B7E2E">
      <w:pPr>
        <w:spacing w:after="0" w:line="240" w:lineRule="auto"/>
      </w:pPr>
      <w:r>
        <w:separator/>
      </w:r>
    </w:p>
  </w:footnote>
  <w:footnote w:type="continuationSeparator" w:id="0">
    <w:p w14:paraId="638B09D2" w14:textId="77777777" w:rsidR="00260895" w:rsidRDefault="00260895" w:rsidP="007B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2222B" w14:textId="77777777" w:rsidR="007B7E2E" w:rsidRDefault="001129BD">
    <w:pPr>
      <w:pStyle w:val="Header"/>
    </w:pPr>
    <w:r>
      <w:rPr>
        <w:noProof/>
      </w:rPr>
      <w:pict w14:anchorId="49FDFB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5" o:spid="_x0000_s2050" type="#_x0000_t75" style="position:absolute;margin-left:0;margin-top:0;width:467.65pt;height:534.6pt;z-index:-251657216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B22BE" w14:textId="77777777" w:rsidR="007B7E2E" w:rsidRDefault="001129BD">
    <w:pPr>
      <w:pStyle w:val="Header"/>
    </w:pPr>
    <w:r>
      <w:rPr>
        <w:noProof/>
      </w:rPr>
      <w:pict w14:anchorId="2F9ACD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6" o:spid="_x0000_s2051" type="#_x0000_t75" style="position:absolute;margin-left:0;margin-top:0;width:467.65pt;height:534.6pt;z-index:-251656192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350" w14:textId="77777777" w:rsidR="007B7E2E" w:rsidRDefault="001129BD">
    <w:pPr>
      <w:pStyle w:val="Header"/>
    </w:pPr>
    <w:r>
      <w:rPr>
        <w:noProof/>
      </w:rPr>
      <w:pict w14:anchorId="60CDC9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4" o:spid="_x0000_s2049" type="#_x0000_t75" style="position:absolute;margin-left:0;margin-top:0;width:467.65pt;height:534.6pt;z-index:-251658240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E44E7"/>
    <w:multiLevelType w:val="hybridMultilevel"/>
    <w:tmpl w:val="3288DA9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170D21"/>
    <w:multiLevelType w:val="hybridMultilevel"/>
    <w:tmpl w:val="5380B7CC"/>
    <w:lvl w:ilvl="0" w:tplc="8266FA3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B72CF6"/>
    <w:multiLevelType w:val="hybridMultilevel"/>
    <w:tmpl w:val="54B4D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82679"/>
    <w:multiLevelType w:val="hybridMultilevel"/>
    <w:tmpl w:val="0FB01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16BAC"/>
    <w:multiLevelType w:val="hybridMultilevel"/>
    <w:tmpl w:val="20584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0B51"/>
    <w:multiLevelType w:val="hybridMultilevel"/>
    <w:tmpl w:val="ECBC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34449"/>
    <w:multiLevelType w:val="hybridMultilevel"/>
    <w:tmpl w:val="B052E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C7437"/>
    <w:multiLevelType w:val="hybridMultilevel"/>
    <w:tmpl w:val="098E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3D7819"/>
    <w:multiLevelType w:val="hybridMultilevel"/>
    <w:tmpl w:val="BA0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2FDB"/>
    <w:multiLevelType w:val="hybridMultilevel"/>
    <w:tmpl w:val="1EC49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41E4F"/>
    <w:multiLevelType w:val="multilevel"/>
    <w:tmpl w:val="80DC2142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31FB2464"/>
    <w:multiLevelType w:val="multilevel"/>
    <w:tmpl w:val="5C162D18"/>
    <w:lvl w:ilvl="0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413C6212"/>
    <w:multiLevelType w:val="hybridMultilevel"/>
    <w:tmpl w:val="5F863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D026C"/>
    <w:multiLevelType w:val="hybridMultilevel"/>
    <w:tmpl w:val="3A4CF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80C26"/>
    <w:multiLevelType w:val="hybridMultilevel"/>
    <w:tmpl w:val="80DC214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4"/>
  </w:num>
  <w:num w:numId="3">
    <w:abstractNumId w:val="14"/>
  </w:num>
  <w:num w:numId="4">
    <w:abstractNumId w:val="11"/>
  </w:num>
  <w:num w:numId="5">
    <w:abstractNumId w:val="10"/>
  </w:num>
  <w:num w:numId="6">
    <w:abstractNumId w:val="1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  <w:num w:numId="11">
    <w:abstractNumId w:val="13"/>
  </w:num>
  <w:num w:numId="12">
    <w:abstractNumId w:val="6"/>
  </w:num>
  <w:num w:numId="13">
    <w:abstractNumId w:val="3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jc3tzAxMLC0NDVT0lEKTi0uzszPAykwrgUAmWIyJSwAAAA="/>
  </w:docVars>
  <w:rsids>
    <w:rsidRoot w:val="007B7E2E"/>
    <w:rsid w:val="000132D3"/>
    <w:rsid w:val="000B419C"/>
    <w:rsid w:val="001129BD"/>
    <w:rsid w:val="001C3F3F"/>
    <w:rsid w:val="00260895"/>
    <w:rsid w:val="002861BE"/>
    <w:rsid w:val="002C4D78"/>
    <w:rsid w:val="003A2451"/>
    <w:rsid w:val="00465687"/>
    <w:rsid w:val="00492DED"/>
    <w:rsid w:val="0051523E"/>
    <w:rsid w:val="00515BAD"/>
    <w:rsid w:val="005B4C1C"/>
    <w:rsid w:val="006B53F5"/>
    <w:rsid w:val="006D41FF"/>
    <w:rsid w:val="006E42D5"/>
    <w:rsid w:val="007B7E2E"/>
    <w:rsid w:val="008013F4"/>
    <w:rsid w:val="00820A2C"/>
    <w:rsid w:val="0087079A"/>
    <w:rsid w:val="008E18F5"/>
    <w:rsid w:val="008E3A14"/>
    <w:rsid w:val="008E662E"/>
    <w:rsid w:val="00914AAE"/>
    <w:rsid w:val="00A40E63"/>
    <w:rsid w:val="00AE6524"/>
    <w:rsid w:val="00B03ECB"/>
    <w:rsid w:val="00B265EA"/>
    <w:rsid w:val="00B940C6"/>
    <w:rsid w:val="00BA5782"/>
    <w:rsid w:val="00BF4C2F"/>
    <w:rsid w:val="00CF4020"/>
    <w:rsid w:val="00E11C32"/>
    <w:rsid w:val="00E16DDE"/>
    <w:rsid w:val="00ED76D6"/>
    <w:rsid w:val="00F51D43"/>
    <w:rsid w:val="00F876C7"/>
    <w:rsid w:val="00F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24CC59F"/>
  <w15:chartTrackingRefBased/>
  <w15:docId w15:val="{C5CA465E-1323-48AE-97C3-6F7D4731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2E"/>
  </w:style>
  <w:style w:type="paragraph" w:styleId="Footer">
    <w:name w:val="footer"/>
    <w:basedOn w:val="Normal"/>
    <w:link w:val="Foot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2E"/>
  </w:style>
  <w:style w:type="paragraph" w:styleId="ListParagraph">
    <w:name w:val="List Paragraph"/>
    <w:basedOn w:val="Normal"/>
    <w:uiPriority w:val="34"/>
    <w:qFormat/>
    <w:rsid w:val="000132D3"/>
    <w:pPr>
      <w:ind w:left="720"/>
      <w:contextualSpacing/>
    </w:pPr>
  </w:style>
  <w:style w:type="paragraph" w:styleId="NoSpacing">
    <w:name w:val="No Spacing"/>
    <w:uiPriority w:val="1"/>
    <w:qFormat/>
    <w:rsid w:val="005B4C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tus Charter School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3</cp:revision>
  <cp:lastPrinted>2023-06-21T14:20:00Z</cp:lastPrinted>
  <dcterms:created xsi:type="dcterms:W3CDTF">2023-08-18T14:44:00Z</dcterms:created>
  <dcterms:modified xsi:type="dcterms:W3CDTF">2023-09-1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99337f884c4f7a2fd3cc0c20688785b3d6756fd5bd67d744d9220ef29d43</vt:lpwstr>
  </property>
</Properties>
</file>